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7EBC" w:rsidRPr="00FA49F6" w:rsidRDefault="00917EBC" w:rsidP="00917EBC">
      <w:pPr>
        <w:rPr>
          <w:rFonts w:ascii="Cambria" w:hAnsi="Cambria"/>
          <w:b/>
          <w:color w:val="0070C0"/>
          <w:sz w:val="24"/>
          <w:szCs w:val="24"/>
          <w:highlight w:val="yellow"/>
          <w:lang w:val="sq-AL"/>
        </w:rPr>
      </w:pPr>
      <w:bookmarkStart w:id="0" w:name="_GoBack"/>
      <w:bookmarkEnd w:id="0"/>
    </w:p>
    <w:tbl>
      <w:tblPr>
        <w:tblW w:w="9648" w:type="dxa"/>
        <w:tblInd w:w="-106" w:type="dxa"/>
        <w:tblLook w:val="01E0" w:firstRow="1" w:lastRow="1" w:firstColumn="1" w:lastColumn="1" w:noHBand="0" w:noVBand="0"/>
      </w:tblPr>
      <w:tblGrid>
        <w:gridCol w:w="9648"/>
      </w:tblGrid>
      <w:tr w:rsidR="00917EBC" w:rsidRPr="00FA49F6" w:rsidTr="00F7204B">
        <w:trPr>
          <w:trHeight w:val="993"/>
        </w:trPr>
        <w:tc>
          <w:tcPr>
            <w:tcW w:w="9648" w:type="dxa"/>
            <w:vAlign w:val="center"/>
          </w:tcPr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 w:eastAsia="sr-Latn-CS"/>
              </w:rPr>
            </w:pPr>
            <w:r w:rsidRPr="00FA49F6"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580640</wp:posOffset>
                  </wp:positionH>
                  <wp:positionV relativeFrom="paragraph">
                    <wp:posOffset>24130</wp:posOffset>
                  </wp:positionV>
                  <wp:extent cx="838200" cy="928370"/>
                  <wp:effectExtent l="1905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928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A49F6">
              <w:rPr>
                <w:rFonts w:ascii="Times New Roman" w:eastAsia="MS Mincho" w:hAnsi="Times New Roman"/>
                <w:sz w:val="24"/>
                <w:szCs w:val="24"/>
                <w:lang w:val="sq-AL" w:eastAsia="sr-Latn-CS"/>
              </w:rPr>
              <w:t>m</w:t>
            </w: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FA49F6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Republika e Kosovës</w:t>
            </w: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FA49F6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Republika Kosova – Republic of Kosovo</w:t>
            </w: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i/>
                <w:iCs/>
                <w:spacing w:val="4"/>
                <w:sz w:val="24"/>
                <w:szCs w:val="24"/>
                <w:lang w:val="sq-AL"/>
              </w:rPr>
            </w:pPr>
            <w:r w:rsidRPr="00FA49F6">
              <w:rPr>
                <w:rFonts w:ascii="Times New Roman" w:eastAsia="MS Mincho" w:hAnsi="Times New Roman"/>
                <w:b/>
                <w:bCs/>
                <w:i/>
                <w:iCs/>
                <w:spacing w:val="4"/>
                <w:sz w:val="24"/>
                <w:szCs w:val="24"/>
                <w:lang w:val="sq-AL"/>
              </w:rPr>
              <w:t>Qeveria – Vlada – Government</w:t>
            </w:r>
          </w:p>
          <w:p w:rsidR="00917EBC" w:rsidRDefault="00917EBC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FA49F6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Ministria e Kulturës, Rinisë dhe Sportit / Ministarstvo Kulture, Omladine i Sporta / Ministry of Culture, Youth and Sports</w:t>
            </w:r>
          </w:p>
          <w:p w:rsidR="00EE4CE8" w:rsidRDefault="00EE4CE8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683C7F" w:rsidRPr="00FA49F6" w:rsidRDefault="00683C7F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683C7F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Departamenti i Rinisë/ Departman Mladih/ Department of Youth</w:t>
            </w:r>
          </w:p>
          <w:p w:rsidR="00917EBC" w:rsidRPr="00FA49F6" w:rsidRDefault="00917EBC" w:rsidP="00595893">
            <w:pPr>
              <w:pStyle w:val="NoSpacing"/>
              <w:ind w:left="-90"/>
              <w:jc w:val="right"/>
            </w:pPr>
          </w:p>
        </w:tc>
      </w:tr>
      <w:tr w:rsidR="00917EBC" w:rsidRPr="00FA49F6" w:rsidTr="00F7204B">
        <w:tc>
          <w:tcPr>
            <w:tcW w:w="9648" w:type="dxa"/>
            <w:vAlign w:val="center"/>
          </w:tcPr>
          <w:p w:rsidR="00917EBC" w:rsidRPr="00FA49F6" w:rsidRDefault="00917EBC" w:rsidP="00F7204B">
            <w:pPr>
              <w:spacing w:after="0" w:line="240" w:lineRule="auto"/>
              <w:ind w:left="-90"/>
              <w:rPr>
                <w:rFonts w:ascii="Times New Roman" w:eastAsia="MS Mincho" w:hAnsi="Times New Roman"/>
                <w:b/>
                <w:bCs/>
                <w:sz w:val="24"/>
                <w:szCs w:val="24"/>
                <w:lang w:val="sq-AL"/>
              </w:rPr>
            </w:pPr>
          </w:p>
        </w:tc>
      </w:tr>
    </w:tbl>
    <w:p w:rsidR="008A426A" w:rsidRPr="00FA49F6" w:rsidRDefault="007243FE" w:rsidP="00A90820">
      <w:pPr>
        <w:jc w:val="right"/>
        <w:rPr>
          <w:rFonts w:ascii="Cambria" w:hAnsi="Cambria"/>
          <w:b/>
          <w:i/>
          <w:sz w:val="24"/>
          <w:szCs w:val="24"/>
          <w:lang w:val="sq-AL"/>
        </w:rPr>
      </w:pPr>
      <w:r>
        <w:rPr>
          <w:rFonts w:ascii="Cambria" w:hAnsi="Cambria"/>
          <w:b/>
          <w:i/>
          <w:sz w:val="24"/>
          <w:szCs w:val="24"/>
          <w:lang w:val="sq-AL"/>
        </w:rPr>
        <w:t xml:space="preserve"> </w:t>
      </w:r>
      <w:r w:rsidR="007D0988">
        <w:rPr>
          <w:rFonts w:ascii="Cambria" w:hAnsi="Cambria"/>
          <w:b/>
          <w:i/>
          <w:sz w:val="24"/>
          <w:szCs w:val="24"/>
          <w:lang w:val="sq-AL"/>
        </w:rPr>
        <w:t>3</w:t>
      </w:r>
      <w:r w:rsidR="003C3A8F">
        <w:rPr>
          <w:rFonts w:ascii="Cambria" w:hAnsi="Cambria"/>
          <w:b/>
          <w:i/>
          <w:sz w:val="24"/>
          <w:szCs w:val="24"/>
          <w:lang w:val="sq-AL"/>
        </w:rPr>
        <w:t>1</w:t>
      </w:r>
      <w:r w:rsidR="00D20C5C">
        <w:rPr>
          <w:rFonts w:ascii="Cambria" w:hAnsi="Cambria"/>
          <w:b/>
          <w:i/>
          <w:sz w:val="24"/>
          <w:szCs w:val="24"/>
          <w:lang w:val="sq-AL"/>
        </w:rPr>
        <w:t>.05.</w:t>
      </w:r>
      <w:r w:rsidR="00A5434E">
        <w:rPr>
          <w:rFonts w:ascii="Cambria" w:hAnsi="Cambria"/>
          <w:b/>
          <w:i/>
          <w:sz w:val="24"/>
          <w:szCs w:val="24"/>
          <w:lang w:val="sq-AL"/>
        </w:rPr>
        <w:t>2019</w:t>
      </w:r>
      <w:r w:rsidR="008A426A" w:rsidRPr="00FA49F6">
        <w:rPr>
          <w:rFonts w:ascii="Cambria" w:hAnsi="Cambria"/>
          <w:b/>
          <w:i/>
          <w:sz w:val="24"/>
          <w:szCs w:val="24"/>
          <w:lang w:val="sq-AL"/>
        </w:rPr>
        <w:t xml:space="preserve">, </w:t>
      </w:r>
      <w:r w:rsidR="00A90820">
        <w:rPr>
          <w:rFonts w:ascii="Cambria" w:hAnsi="Cambria"/>
          <w:b/>
          <w:i/>
          <w:sz w:val="24"/>
          <w:szCs w:val="24"/>
          <w:lang w:val="sq-AL"/>
        </w:rPr>
        <w:t>P</w:t>
      </w:r>
      <w:r w:rsidR="008A426A" w:rsidRPr="00FA49F6">
        <w:rPr>
          <w:rFonts w:ascii="Cambria" w:hAnsi="Cambria"/>
          <w:b/>
          <w:i/>
          <w:sz w:val="24"/>
          <w:szCs w:val="24"/>
          <w:lang w:val="sq-AL"/>
        </w:rPr>
        <w:t>rishtinë</w:t>
      </w:r>
    </w:p>
    <w:p w:rsidR="00A13C94" w:rsidRPr="00FA49F6" w:rsidRDefault="00A13C94" w:rsidP="00A13C94">
      <w:pPr>
        <w:jc w:val="center"/>
        <w:rPr>
          <w:rFonts w:ascii="Book Antiqua" w:eastAsia="Batang" w:hAnsi="Book Antiqua"/>
          <w:b/>
          <w:smallCaps/>
          <w:sz w:val="24"/>
          <w:szCs w:val="24"/>
          <w:lang w:val="sq-AL"/>
        </w:rPr>
      </w:pPr>
    </w:p>
    <w:p w:rsidR="00A13C94" w:rsidRPr="00FA49F6" w:rsidRDefault="00A13C94" w:rsidP="00A13C94">
      <w:pPr>
        <w:jc w:val="center"/>
        <w:rPr>
          <w:rFonts w:ascii="Book Antiqua" w:eastAsia="Batang" w:hAnsi="Book Antiqua"/>
          <w:b/>
          <w:smallCaps/>
          <w:sz w:val="24"/>
          <w:szCs w:val="24"/>
          <w:lang w:val="sq-AL"/>
        </w:rPr>
      </w:pPr>
      <w:r w:rsidRPr="00FA49F6">
        <w:rPr>
          <w:rFonts w:ascii="Book Antiqua" w:eastAsia="Batang" w:hAnsi="Book Antiqua"/>
          <w:b/>
          <w:smallCaps/>
          <w:sz w:val="24"/>
          <w:szCs w:val="24"/>
          <w:lang w:val="sq-AL"/>
        </w:rPr>
        <w:t>FTESË PËR APLIKIM PËR ANËTAR TË KOMISIONIT VLERËSUES PËR P</w:t>
      </w:r>
      <w:r w:rsidR="00AA7B48">
        <w:rPr>
          <w:rFonts w:ascii="Book Antiqua" w:eastAsia="Batang" w:hAnsi="Book Antiqua"/>
          <w:b/>
          <w:smallCaps/>
          <w:sz w:val="24"/>
          <w:szCs w:val="24"/>
          <w:lang w:val="sq-AL"/>
        </w:rPr>
        <w:t xml:space="preserve">ROJEKTET PËR </w:t>
      </w:r>
      <w:r w:rsidR="003C3A8F">
        <w:rPr>
          <w:rFonts w:ascii="Book Antiqua" w:eastAsia="Batang" w:hAnsi="Book Antiqua"/>
          <w:b/>
          <w:smallCaps/>
          <w:sz w:val="24"/>
          <w:szCs w:val="24"/>
          <w:lang w:val="sq-AL"/>
        </w:rPr>
        <w:t>TRASH</w:t>
      </w:r>
      <w:r w:rsidR="003C3A8F" w:rsidRPr="00FA49F6">
        <w:rPr>
          <w:rFonts w:ascii="Book Antiqua" w:eastAsia="Batang" w:hAnsi="Book Antiqua"/>
          <w:b/>
          <w:smallCaps/>
          <w:sz w:val="24"/>
          <w:szCs w:val="24"/>
          <w:lang w:val="sq-AL"/>
        </w:rPr>
        <w:t>Ë</w:t>
      </w:r>
      <w:r w:rsidR="003C3A8F">
        <w:rPr>
          <w:rFonts w:ascii="Book Antiqua" w:eastAsia="Batang" w:hAnsi="Book Antiqua"/>
          <w:b/>
          <w:smallCaps/>
          <w:sz w:val="24"/>
          <w:szCs w:val="24"/>
          <w:lang w:val="sq-AL"/>
        </w:rPr>
        <w:t>GIMI KULTURORE</w:t>
      </w:r>
      <w:r w:rsidR="003C3A8F" w:rsidRPr="003C3A8F">
        <w:rPr>
          <w:rFonts w:ascii="Book Antiqua" w:eastAsia="Batang" w:hAnsi="Book Antiqua"/>
          <w:b/>
          <w:smallCaps/>
          <w:sz w:val="24"/>
          <w:szCs w:val="24"/>
          <w:lang w:val="sq-AL"/>
        </w:rPr>
        <w:t>;</w:t>
      </w:r>
    </w:p>
    <w:p w:rsidR="00EF6045" w:rsidRDefault="0038161C" w:rsidP="00237D91">
      <w:pPr>
        <w:spacing w:after="0" w:line="240" w:lineRule="auto"/>
        <w:jc w:val="both"/>
        <w:rPr>
          <w:rFonts w:ascii="Book Antiqua" w:hAnsi="Book Antiqua"/>
          <w:lang w:val="sq-AL"/>
        </w:rPr>
      </w:pPr>
      <w:r w:rsidRPr="00237D91">
        <w:rPr>
          <w:rFonts w:ascii="Book Antiqua" w:hAnsi="Book Antiqua"/>
          <w:lang w:val="sq-AL"/>
        </w:rPr>
        <w:t>B</w:t>
      </w:r>
      <w:r w:rsidR="00FA49F6" w:rsidRPr="00237D91">
        <w:rPr>
          <w:rFonts w:ascii="Book Antiqua" w:hAnsi="Book Antiqua"/>
          <w:lang w:val="sq-AL"/>
        </w:rPr>
        <w:t>azuar në Rregulloren e MF-NR-04/</w:t>
      </w:r>
      <w:r w:rsidR="00FA49F6" w:rsidRPr="00B979C5">
        <w:rPr>
          <w:rFonts w:ascii="Book Antiqua" w:hAnsi="Book Antiqua" w:cs="Times New Roman"/>
          <w:lang w:val="sq-AL"/>
        </w:rPr>
        <w:t>2017 për Kriteret, Standardet dhe Procedurat e Financimit Publik për OJQ-të si dhe bazuar në</w:t>
      </w:r>
      <w:r w:rsidR="008A426A" w:rsidRPr="00B979C5">
        <w:rPr>
          <w:rFonts w:ascii="Book Antiqua" w:hAnsi="Book Antiqua" w:cs="Times New Roman"/>
          <w:lang w:val="sq-AL"/>
        </w:rPr>
        <w:t xml:space="preserve"> Vendimin </w:t>
      </w:r>
      <w:r w:rsidR="00D75A4D" w:rsidRPr="00B979C5">
        <w:rPr>
          <w:rFonts w:ascii="Book Antiqua" w:hAnsi="Book Antiqua" w:cs="Times New Roman"/>
          <w:lang w:val="sq-AL"/>
        </w:rPr>
        <w:t>n</w:t>
      </w:r>
      <w:r w:rsidR="008A426A" w:rsidRPr="00B979C5">
        <w:rPr>
          <w:rFonts w:ascii="Book Antiqua" w:hAnsi="Book Antiqua" w:cs="Times New Roman"/>
          <w:lang w:val="sq-AL"/>
        </w:rPr>
        <w:t xml:space="preserve">r. </w:t>
      </w:r>
      <w:r w:rsidR="007243FE">
        <w:rPr>
          <w:rFonts w:ascii="Book Antiqua" w:hAnsi="Book Antiqua" w:cs="Times New Roman"/>
          <w:lang w:val="sq-AL"/>
        </w:rPr>
        <w:t>2056</w:t>
      </w:r>
      <w:r w:rsidR="008A426A" w:rsidRPr="00B979C5">
        <w:rPr>
          <w:rFonts w:ascii="Book Antiqua" w:hAnsi="Book Antiqua" w:cs="Times New Roman"/>
          <w:lang w:val="sq-AL"/>
        </w:rPr>
        <w:t xml:space="preserve"> të datës, </w:t>
      </w:r>
      <w:r w:rsidR="007243FE">
        <w:rPr>
          <w:rFonts w:ascii="Book Antiqua" w:hAnsi="Book Antiqua" w:cs="Times New Roman"/>
          <w:lang w:val="sq-AL"/>
        </w:rPr>
        <w:t>24</w:t>
      </w:r>
      <w:r w:rsidR="008A426A" w:rsidRPr="00B979C5">
        <w:rPr>
          <w:rFonts w:ascii="Book Antiqua" w:hAnsi="Book Antiqua" w:cs="Times New Roman"/>
          <w:lang w:val="sq-AL"/>
        </w:rPr>
        <w:t>.</w:t>
      </w:r>
      <w:r w:rsidR="00B979C5" w:rsidRPr="00B979C5">
        <w:rPr>
          <w:rFonts w:ascii="Book Antiqua" w:hAnsi="Book Antiqua" w:cs="Times New Roman"/>
          <w:lang w:val="sq-AL"/>
        </w:rPr>
        <w:t>05</w:t>
      </w:r>
      <w:r w:rsidR="008A426A" w:rsidRPr="00B979C5">
        <w:rPr>
          <w:rFonts w:ascii="Book Antiqua" w:hAnsi="Book Antiqua" w:cs="Times New Roman"/>
          <w:lang w:val="sq-AL"/>
        </w:rPr>
        <w:t>.201</w:t>
      </w:r>
      <w:r w:rsidR="007243FE">
        <w:rPr>
          <w:rFonts w:ascii="Book Antiqua" w:hAnsi="Book Antiqua" w:cs="Times New Roman"/>
          <w:lang w:val="sq-AL"/>
        </w:rPr>
        <w:t>9</w:t>
      </w:r>
      <w:r w:rsidR="008A426A" w:rsidRPr="00B979C5">
        <w:rPr>
          <w:rFonts w:ascii="Book Antiqua" w:hAnsi="Book Antiqua" w:cs="Times New Roman"/>
          <w:lang w:val="sq-AL"/>
        </w:rPr>
        <w:t xml:space="preserve"> </w:t>
      </w:r>
      <w:r w:rsidR="00EF6045" w:rsidRPr="00B979C5">
        <w:rPr>
          <w:rFonts w:ascii="Book Antiqua" w:hAnsi="Book Antiqua" w:cs="Times New Roman"/>
          <w:lang w:val="sq-AL"/>
        </w:rPr>
        <w:t>të lëshuar nga</w:t>
      </w:r>
      <w:r w:rsidR="00EF6045" w:rsidRPr="00237D91">
        <w:rPr>
          <w:rFonts w:ascii="Book Antiqua" w:hAnsi="Book Antiqua"/>
          <w:lang w:val="sq-AL"/>
        </w:rPr>
        <w:t xml:space="preserve"> Ministria e Kulturës, Rinisë dhe Sportit </w:t>
      </w:r>
      <w:r w:rsidR="008A426A" w:rsidRPr="00237D91">
        <w:rPr>
          <w:rFonts w:ascii="Book Antiqua" w:hAnsi="Book Antiqua"/>
          <w:lang w:val="sq-AL"/>
        </w:rPr>
        <w:t xml:space="preserve">për </w:t>
      </w:r>
      <w:r w:rsidR="00EF6045" w:rsidRPr="00237D91">
        <w:rPr>
          <w:rFonts w:ascii="Book Antiqua" w:hAnsi="Book Antiqua"/>
          <w:lang w:val="sq-AL"/>
        </w:rPr>
        <w:t>thirrjen publike</w:t>
      </w:r>
      <w:r w:rsidR="008A426A" w:rsidRPr="00237D91">
        <w:rPr>
          <w:rFonts w:ascii="Book Antiqua" w:hAnsi="Book Antiqua"/>
          <w:lang w:val="sq-AL"/>
        </w:rPr>
        <w:t xml:space="preserve"> </w:t>
      </w:r>
      <w:r w:rsidR="00237D91" w:rsidRPr="00237D91">
        <w:rPr>
          <w:rFonts w:ascii="Book Antiqua" w:hAnsi="Book Antiqua" w:cs="Times New Roman"/>
          <w:lang w:val="sq-AL"/>
        </w:rPr>
        <w:t>për mbështetje financiare publike për projekte/programe të organizatave jo-</w:t>
      </w:r>
      <w:r w:rsidR="00AA7B48">
        <w:rPr>
          <w:rFonts w:ascii="Book Antiqua" w:hAnsi="Book Antiqua" w:cs="Times New Roman"/>
          <w:lang w:val="sq-AL"/>
        </w:rPr>
        <w:t xml:space="preserve">qeveritare në fushën </w:t>
      </w:r>
      <w:r w:rsidR="007243FE">
        <w:rPr>
          <w:rFonts w:ascii="Book Antiqua" w:hAnsi="Book Antiqua" w:cs="Times New Roman"/>
          <w:lang w:val="sq-AL"/>
        </w:rPr>
        <w:t>Trashëgimisë Kulturore</w:t>
      </w:r>
      <w:r w:rsidR="0013604E" w:rsidRPr="00237D91">
        <w:rPr>
          <w:rFonts w:ascii="Book Antiqua" w:hAnsi="Book Antiqua"/>
          <w:lang w:val="sq-AL"/>
        </w:rPr>
        <w:t xml:space="preserve">, </w:t>
      </w:r>
      <w:r w:rsidR="008A426A" w:rsidRPr="00237D91">
        <w:rPr>
          <w:rFonts w:ascii="Book Antiqua" w:hAnsi="Book Antiqua"/>
          <w:lang w:val="sq-AL"/>
        </w:rPr>
        <w:t xml:space="preserve">ftojmë </w:t>
      </w:r>
      <w:r w:rsidR="00E55ED1" w:rsidRPr="00237D91">
        <w:rPr>
          <w:rFonts w:ascii="Book Antiqua" w:hAnsi="Book Antiqua"/>
          <w:lang w:val="sq-AL"/>
        </w:rPr>
        <w:t>O</w:t>
      </w:r>
      <w:r w:rsidR="008A426A" w:rsidRPr="00237D91">
        <w:rPr>
          <w:rFonts w:ascii="Book Antiqua" w:hAnsi="Book Antiqua"/>
          <w:lang w:val="sq-AL"/>
        </w:rPr>
        <w:t xml:space="preserve">rganizatat </w:t>
      </w:r>
      <w:r w:rsidR="00E55ED1" w:rsidRPr="00237D91">
        <w:rPr>
          <w:rFonts w:ascii="Book Antiqua" w:hAnsi="Book Antiqua"/>
          <w:lang w:val="sq-AL"/>
        </w:rPr>
        <w:t>Jo Q</w:t>
      </w:r>
      <w:r w:rsidR="008A426A" w:rsidRPr="00237D91">
        <w:rPr>
          <w:rFonts w:ascii="Book Antiqua" w:hAnsi="Book Antiqua"/>
          <w:lang w:val="sq-AL"/>
        </w:rPr>
        <w:t>everitare/shoqërinë civile, të aplikojnë për të marr pjesë në komisionin e vlerësimit</w:t>
      </w:r>
      <w:r w:rsidR="002109A5" w:rsidRPr="00237D91">
        <w:rPr>
          <w:rFonts w:ascii="Book Antiqua" w:hAnsi="Book Antiqua"/>
          <w:lang w:val="sq-AL"/>
        </w:rPr>
        <w:t xml:space="preserve"> të projekteve</w:t>
      </w:r>
      <w:r w:rsidR="008A426A" w:rsidRPr="00237D91">
        <w:rPr>
          <w:rFonts w:ascii="Book Antiqua" w:hAnsi="Book Antiqua"/>
          <w:lang w:val="sq-AL"/>
        </w:rPr>
        <w:t xml:space="preserve">: </w:t>
      </w:r>
    </w:p>
    <w:p w:rsidR="00237D91" w:rsidRPr="00237D91" w:rsidRDefault="00237D91" w:rsidP="00237D91">
      <w:pPr>
        <w:spacing w:after="0" w:line="240" w:lineRule="auto"/>
        <w:jc w:val="both"/>
        <w:rPr>
          <w:rFonts w:ascii="Book Antiqua" w:hAnsi="Book Antiqua" w:cs="Times New Roman"/>
          <w:lang w:val="sq-AL"/>
        </w:rPr>
      </w:pPr>
    </w:p>
    <w:p w:rsidR="00EF6045" w:rsidRPr="00B117BE" w:rsidRDefault="008A426A" w:rsidP="00D75A4D">
      <w:pPr>
        <w:ind w:left="720"/>
        <w:jc w:val="both"/>
        <w:rPr>
          <w:rFonts w:ascii="Book Antiqua" w:hAnsi="Book Antiqua"/>
          <w:b/>
          <w:lang w:val="sq-AL"/>
        </w:rPr>
      </w:pPr>
      <w:r w:rsidRPr="008860EF">
        <w:rPr>
          <w:rFonts w:ascii="Book Antiqua" w:hAnsi="Book Antiqua"/>
          <w:b/>
          <w:lang w:val="sq-AL"/>
        </w:rPr>
        <w:t xml:space="preserve">- </w:t>
      </w:r>
      <w:r w:rsidR="008860EF" w:rsidRPr="008860EF">
        <w:rPr>
          <w:rFonts w:ascii="Book Antiqua" w:hAnsi="Book Antiqua"/>
          <w:b/>
          <w:lang w:val="sq-AL"/>
        </w:rPr>
        <w:t>P</w:t>
      </w:r>
      <w:r w:rsidRPr="00B117BE">
        <w:rPr>
          <w:rFonts w:ascii="Book Antiqua" w:hAnsi="Book Antiqua"/>
          <w:b/>
          <w:lang w:val="sq-AL"/>
        </w:rPr>
        <w:t xml:space="preserve">ërfaqësues nga OJQ-të </w:t>
      </w:r>
      <w:r w:rsidR="008860EF">
        <w:rPr>
          <w:rFonts w:ascii="Book Antiqua" w:hAnsi="Book Antiqua"/>
          <w:b/>
          <w:lang w:val="sq-AL"/>
        </w:rPr>
        <w:t>(një anëtar</w:t>
      </w:r>
      <w:r w:rsidR="0001513E">
        <w:rPr>
          <w:rFonts w:ascii="Book Antiqua" w:hAnsi="Book Antiqua"/>
          <w:b/>
          <w:lang w:val="sq-AL"/>
        </w:rPr>
        <w:t>)</w:t>
      </w:r>
    </w:p>
    <w:p w:rsidR="008A426A" w:rsidRPr="00B117BE" w:rsidRDefault="008860EF" w:rsidP="00D75A4D">
      <w:pPr>
        <w:ind w:left="720"/>
        <w:jc w:val="both"/>
        <w:rPr>
          <w:rFonts w:ascii="Book Antiqua" w:hAnsi="Book Antiqua"/>
          <w:b/>
          <w:lang w:val="sq-AL"/>
        </w:rPr>
      </w:pPr>
      <w:r>
        <w:rPr>
          <w:rFonts w:ascii="Book Antiqua" w:hAnsi="Book Antiqua"/>
          <w:b/>
          <w:lang w:val="sq-AL"/>
        </w:rPr>
        <w:t>- P</w:t>
      </w:r>
      <w:r w:rsidR="008A426A" w:rsidRPr="00B117BE">
        <w:rPr>
          <w:rFonts w:ascii="Book Antiqua" w:hAnsi="Book Antiqua"/>
          <w:b/>
          <w:lang w:val="sq-AL"/>
        </w:rPr>
        <w:t>ërfaqësues nga shoqëria civile në cilësinë e ekspertit</w:t>
      </w:r>
      <w:r>
        <w:rPr>
          <w:rFonts w:ascii="Book Antiqua" w:hAnsi="Book Antiqua"/>
          <w:b/>
          <w:lang w:val="sq-AL"/>
        </w:rPr>
        <w:t xml:space="preserve"> (një anëtar)</w:t>
      </w:r>
    </w:p>
    <w:p w:rsidR="008A426A" w:rsidRDefault="008A426A" w:rsidP="008A426A">
      <w:pPr>
        <w:jc w:val="both"/>
        <w:rPr>
          <w:rFonts w:ascii="Book Antiqua" w:hAnsi="Book Antiqua"/>
          <w:lang w:val="sq-AL"/>
        </w:rPr>
      </w:pPr>
      <w:r w:rsidRPr="004432BE">
        <w:rPr>
          <w:rFonts w:ascii="Book Antiqua" w:hAnsi="Book Antiqua"/>
          <w:lang w:val="sq-AL"/>
        </w:rPr>
        <w:t>Përfaqësuesit e lartcekur, do të jenë anëtarë të Komisionit vlerësues për</w:t>
      </w:r>
      <w:r w:rsidR="00D75A4D" w:rsidRPr="004432BE">
        <w:rPr>
          <w:rFonts w:ascii="Book Antiqua" w:hAnsi="Book Antiqua"/>
          <w:lang w:val="sq-AL"/>
        </w:rPr>
        <w:t xml:space="preserve"> </w:t>
      </w:r>
      <w:r w:rsidRPr="004432BE">
        <w:rPr>
          <w:rFonts w:ascii="Book Antiqua" w:hAnsi="Book Antiqua"/>
          <w:lang w:val="sq-AL"/>
        </w:rPr>
        <w:t>vlerësimin e projekt</w:t>
      </w:r>
      <w:r w:rsidR="00D75A4D" w:rsidRPr="004432BE">
        <w:rPr>
          <w:rFonts w:ascii="Book Antiqua" w:hAnsi="Book Antiqua"/>
          <w:lang w:val="sq-AL"/>
        </w:rPr>
        <w:t>-</w:t>
      </w:r>
      <w:r w:rsidR="006E0062" w:rsidRPr="004432BE">
        <w:rPr>
          <w:rFonts w:ascii="Book Antiqua" w:hAnsi="Book Antiqua"/>
          <w:lang w:val="sq-AL"/>
        </w:rPr>
        <w:t xml:space="preserve">propozimeve për </w:t>
      </w:r>
      <w:r w:rsidR="007243FE">
        <w:rPr>
          <w:rFonts w:ascii="Book Antiqua" w:hAnsi="Book Antiqua"/>
          <w:lang w:val="sq-AL"/>
        </w:rPr>
        <w:t>Trashëgimi Kulturore</w:t>
      </w:r>
      <w:r w:rsidRPr="004432BE">
        <w:rPr>
          <w:rFonts w:ascii="Book Antiqua" w:hAnsi="Book Antiqua"/>
          <w:lang w:val="sq-AL"/>
        </w:rPr>
        <w:t xml:space="preserve">, të pranuara nga organizatat jo </w:t>
      </w:r>
      <w:r w:rsidR="00D20C5C">
        <w:rPr>
          <w:rFonts w:ascii="Book Antiqua" w:hAnsi="Book Antiqua"/>
          <w:lang w:val="sq-AL"/>
        </w:rPr>
        <w:t xml:space="preserve">qeveritare (OJQ) sipas thirrjes </w:t>
      </w:r>
      <w:r w:rsidRPr="004432BE">
        <w:rPr>
          <w:rFonts w:ascii="Book Antiqua" w:hAnsi="Book Antiqua"/>
          <w:lang w:val="sq-AL"/>
        </w:rPr>
        <w:t>publike</w:t>
      </w:r>
      <w:r w:rsidR="001373C5" w:rsidRPr="004432BE">
        <w:rPr>
          <w:rFonts w:ascii="Book Antiqua" w:hAnsi="Book Antiqua"/>
          <w:lang w:val="sq-AL"/>
        </w:rPr>
        <w:t xml:space="preserve"> të shpallu</w:t>
      </w:r>
      <w:r w:rsidR="003C3A8F">
        <w:rPr>
          <w:rFonts w:ascii="Book Antiqua" w:hAnsi="Book Antiqua"/>
          <w:lang w:val="sq-AL"/>
        </w:rPr>
        <w:t>r me datë 27</w:t>
      </w:r>
      <w:r w:rsidR="00B979C5">
        <w:rPr>
          <w:rFonts w:ascii="Book Antiqua" w:hAnsi="Book Antiqua"/>
          <w:lang w:val="sq-AL"/>
        </w:rPr>
        <w:t>.05</w:t>
      </w:r>
      <w:r w:rsidRPr="004432BE">
        <w:rPr>
          <w:rFonts w:ascii="Book Antiqua" w:hAnsi="Book Antiqua"/>
          <w:lang w:val="sq-AL"/>
        </w:rPr>
        <w:t>.</w:t>
      </w:r>
      <w:r w:rsidR="00A5434E">
        <w:rPr>
          <w:rFonts w:ascii="Book Antiqua" w:hAnsi="Book Antiqua"/>
          <w:lang w:val="sq-AL"/>
        </w:rPr>
        <w:t>2019</w:t>
      </w:r>
      <w:r w:rsidR="00A44D46">
        <w:rPr>
          <w:rFonts w:ascii="Book Antiqua" w:hAnsi="Book Antiqua"/>
          <w:lang w:val="sq-AL"/>
        </w:rPr>
        <w:t xml:space="preserve">. </w:t>
      </w:r>
    </w:p>
    <w:p w:rsidR="00CB783B" w:rsidRPr="00AB35DD" w:rsidRDefault="00AB35DD" w:rsidP="008A426A">
      <w:pPr>
        <w:jc w:val="both"/>
        <w:rPr>
          <w:rFonts w:ascii="Book Antiqua" w:eastAsia="Times New Roman" w:hAnsi="Book Antiqua" w:cs="Arial"/>
          <w:b/>
          <w:bCs/>
          <w:lang w:val="sq-AL" w:eastAsia="hr-HR"/>
        </w:rPr>
      </w:pPr>
      <w:r w:rsidRPr="00AB35DD">
        <w:rPr>
          <w:rFonts w:ascii="Book Antiqua" w:eastAsia="Times New Roman" w:hAnsi="Book Antiqua" w:cs="Arial"/>
          <w:b/>
          <w:bCs/>
          <w:lang w:val="sq-AL" w:eastAsia="hr-HR"/>
        </w:rPr>
        <w:t>Të interesuari për aplikim për anëtar të komisionit duhet t’i plotësojnë</w:t>
      </w:r>
      <w:r w:rsidR="00CB783B" w:rsidRPr="00AB35DD">
        <w:rPr>
          <w:rFonts w:ascii="Book Antiqua" w:eastAsia="Times New Roman" w:hAnsi="Book Antiqua" w:cs="Arial"/>
          <w:b/>
          <w:bCs/>
          <w:lang w:val="sq-AL" w:eastAsia="hr-HR"/>
        </w:rPr>
        <w:t xml:space="preserve"> kërkesat e përgjithshme </w:t>
      </w:r>
      <w:r w:rsidRPr="00AB35DD">
        <w:rPr>
          <w:rFonts w:ascii="Book Antiqua" w:eastAsia="Times New Roman" w:hAnsi="Book Antiqua" w:cs="Arial"/>
          <w:b/>
          <w:bCs/>
          <w:lang w:val="sq-AL" w:eastAsia="hr-HR"/>
        </w:rPr>
        <w:t>të Ftesës Publike:</w:t>
      </w:r>
    </w:p>
    <w:p w:rsidR="00D12889" w:rsidRDefault="007628D9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>Përvojë</w:t>
      </w:r>
      <w:r w:rsidR="00CB783B" w:rsidRPr="00825AA8">
        <w:rPr>
          <w:rFonts w:ascii="Book Antiqua" w:hAnsi="Book Antiqua"/>
          <w:lang w:val="sq-AL"/>
        </w:rPr>
        <w:t xml:space="preserve"> në përgatitjen dhe / ose zbatimin e projekteve të financuara nga burimet publike</w:t>
      </w:r>
      <w:r w:rsidR="00D8431A" w:rsidRPr="00825AA8">
        <w:rPr>
          <w:rFonts w:ascii="Book Antiqua" w:hAnsi="Book Antiqua"/>
          <w:lang w:val="sq-AL"/>
        </w:rPr>
        <w:t>;</w:t>
      </w:r>
    </w:p>
    <w:p w:rsidR="00D8431A" w:rsidRPr="00825AA8" w:rsidRDefault="007628D9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>Përvojë</w:t>
      </w:r>
      <w:r w:rsidR="00CB783B" w:rsidRPr="00825AA8">
        <w:rPr>
          <w:rFonts w:ascii="Book Antiqua" w:hAnsi="Book Antiqua"/>
          <w:lang w:val="sq-AL"/>
        </w:rPr>
        <w:t xml:space="preserve"> në vlerësimin e kërkesave të paraqitura në thirrjet për </w:t>
      </w:r>
      <w:r w:rsidR="006E265B" w:rsidRPr="00825AA8">
        <w:rPr>
          <w:rFonts w:ascii="Book Antiqua" w:hAnsi="Book Antiqua"/>
          <w:lang w:val="sq-AL"/>
        </w:rPr>
        <w:t>mbështetje</w:t>
      </w:r>
      <w:r w:rsidR="00CB783B" w:rsidRPr="00825AA8">
        <w:rPr>
          <w:rFonts w:ascii="Book Antiqua" w:hAnsi="Book Antiqua"/>
          <w:lang w:val="sq-AL"/>
        </w:rPr>
        <w:t xml:space="preserve"> financiare ng</w:t>
      </w:r>
      <w:r w:rsidR="00D8431A" w:rsidRPr="00825AA8">
        <w:rPr>
          <w:rFonts w:ascii="Book Antiqua" w:hAnsi="Book Antiqua"/>
          <w:lang w:val="sq-AL"/>
        </w:rPr>
        <w:t>a burimet publike;</w:t>
      </w:r>
    </w:p>
    <w:p w:rsidR="00CB783B" w:rsidRPr="00825AA8" w:rsidRDefault="00CB783B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 xml:space="preserve">Njohja e dokumenteve strategjike dhe politikave prioritare ne </w:t>
      </w:r>
      <w:r w:rsidR="006E265B" w:rsidRPr="00825AA8">
        <w:rPr>
          <w:rFonts w:ascii="Book Antiqua" w:hAnsi="Book Antiqua"/>
          <w:lang w:val="sq-AL"/>
        </w:rPr>
        <w:t>fushën</w:t>
      </w:r>
      <w:r w:rsidRPr="00825AA8">
        <w:rPr>
          <w:rFonts w:ascii="Book Antiqua" w:hAnsi="Book Antiqua"/>
          <w:lang w:val="sq-AL"/>
        </w:rPr>
        <w:t xml:space="preserve"> e </w:t>
      </w:r>
      <w:r w:rsidR="003C3A8F">
        <w:rPr>
          <w:rFonts w:ascii="Book Antiqua" w:hAnsi="Book Antiqua"/>
          <w:lang w:val="sq-AL"/>
        </w:rPr>
        <w:t>Trashëgimisë Kulturore</w:t>
      </w:r>
      <w:r w:rsidR="00D8431A" w:rsidRPr="00825AA8">
        <w:rPr>
          <w:rFonts w:ascii="Book Antiqua" w:hAnsi="Book Antiqua"/>
          <w:lang w:val="sq-AL"/>
        </w:rPr>
        <w:t>;</w:t>
      </w:r>
    </w:p>
    <w:p w:rsidR="00CB783B" w:rsidRPr="00825AA8" w:rsidRDefault="00CB783B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lastRenderedPageBreak/>
        <w:t xml:space="preserve">Njohja e </w:t>
      </w:r>
      <w:r w:rsidR="00D8431A" w:rsidRPr="00825AA8">
        <w:rPr>
          <w:rFonts w:ascii="Book Antiqua" w:hAnsi="Book Antiqua"/>
          <w:lang w:val="sq-AL"/>
        </w:rPr>
        <w:t>bazës</w:t>
      </w:r>
      <w:r w:rsidRPr="00825AA8">
        <w:rPr>
          <w:rFonts w:ascii="Book Antiqua" w:hAnsi="Book Antiqua"/>
          <w:lang w:val="sq-AL"/>
        </w:rPr>
        <w:t xml:space="preserve"> ligjore</w:t>
      </w:r>
      <w:r w:rsidR="00E821D1">
        <w:rPr>
          <w:rFonts w:ascii="Book Antiqua" w:hAnsi="Book Antiqua"/>
          <w:lang w:val="sq-AL"/>
        </w:rPr>
        <w:t xml:space="preserve"> në fuqi në</w:t>
      </w:r>
      <w:r w:rsidRPr="00825AA8">
        <w:rPr>
          <w:rFonts w:ascii="Book Antiqua" w:hAnsi="Book Antiqua"/>
          <w:lang w:val="sq-AL"/>
        </w:rPr>
        <w:t xml:space="preserve"> fushat qe mbulon </w:t>
      </w:r>
      <w:r w:rsidR="00C27311" w:rsidRPr="00825AA8">
        <w:rPr>
          <w:rFonts w:ascii="Book Antiqua" w:hAnsi="Book Antiqua"/>
          <w:lang w:val="sq-AL"/>
        </w:rPr>
        <w:t>Ftesa Publike</w:t>
      </w:r>
      <w:r w:rsidR="00D8431A" w:rsidRPr="00825AA8">
        <w:rPr>
          <w:rFonts w:ascii="Book Antiqua" w:hAnsi="Book Antiqua"/>
          <w:lang w:val="sq-AL"/>
        </w:rPr>
        <w:t>;</w:t>
      </w:r>
      <w:r w:rsidRPr="00825AA8">
        <w:rPr>
          <w:rFonts w:ascii="Book Antiqua" w:hAnsi="Book Antiqua"/>
          <w:lang w:val="sq-AL"/>
        </w:rPr>
        <w:t xml:space="preserve"> </w:t>
      </w:r>
    </w:p>
    <w:p w:rsidR="003C3A8F" w:rsidRDefault="002F2F33" w:rsidP="008A214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3C3A8F">
        <w:rPr>
          <w:rFonts w:ascii="Book Antiqua" w:hAnsi="Book Antiqua"/>
          <w:lang w:val="sq-AL"/>
        </w:rPr>
        <w:t>N</w:t>
      </w:r>
      <w:r w:rsidR="00CB783B" w:rsidRPr="003C3A8F">
        <w:rPr>
          <w:rFonts w:ascii="Book Antiqua" w:hAnsi="Book Antiqua"/>
          <w:lang w:val="sq-AL"/>
        </w:rPr>
        <w:t>johja e  metodologjive ek</w:t>
      </w:r>
      <w:r w:rsidRPr="003C3A8F">
        <w:rPr>
          <w:rFonts w:ascii="Book Antiqua" w:hAnsi="Book Antiqua"/>
          <w:lang w:val="sq-AL"/>
        </w:rPr>
        <w:t>zistuese sektoriale në fushën</w:t>
      </w:r>
      <w:r w:rsidR="00CB783B" w:rsidRPr="003C3A8F">
        <w:rPr>
          <w:rFonts w:ascii="Book Antiqua" w:hAnsi="Book Antiqua"/>
          <w:lang w:val="sq-AL"/>
        </w:rPr>
        <w:t xml:space="preserve"> </w:t>
      </w:r>
      <w:r w:rsidR="00AF71EE" w:rsidRPr="003C3A8F">
        <w:rPr>
          <w:rFonts w:ascii="Book Antiqua" w:hAnsi="Book Antiqua"/>
          <w:lang w:val="sq-AL"/>
        </w:rPr>
        <w:t xml:space="preserve">e </w:t>
      </w:r>
      <w:r w:rsidR="003C3A8F">
        <w:rPr>
          <w:rFonts w:ascii="Book Antiqua" w:hAnsi="Book Antiqua"/>
          <w:lang w:val="sq-AL"/>
        </w:rPr>
        <w:t>Trashëgimisë Kulturore</w:t>
      </w:r>
      <w:r w:rsidR="003C3A8F" w:rsidRPr="00825AA8">
        <w:rPr>
          <w:rFonts w:ascii="Book Antiqua" w:hAnsi="Book Antiqua"/>
          <w:lang w:val="sq-AL"/>
        </w:rPr>
        <w:t>;</w:t>
      </w:r>
    </w:p>
    <w:p w:rsidR="00CB783B" w:rsidRPr="003C3A8F" w:rsidRDefault="00CB783B" w:rsidP="008A214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3C3A8F">
        <w:rPr>
          <w:rFonts w:ascii="Book Antiqua" w:hAnsi="Book Antiqua"/>
          <w:lang w:val="sq-AL"/>
        </w:rPr>
        <w:t xml:space="preserve">Njohja e dokumenteve të tjera relevante në fushën në të cilën </w:t>
      </w:r>
      <w:r w:rsidR="006E265B" w:rsidRPr="003C3A8F">
        <w:rPr>
          <w:rFonts w:ascii="Book Antiqua" w:hAnsi="Book Antiqua"/>
          <w:lang w:val="sq-AL"/>
        </w:rPr>
        <w:t>është</w:t>
      </w:r>
      <w:r w:rsidRPr="003C3A8F">
        <w:rPr>
          <w:rFonts w:ascii="Book Antiqua" w:hAnsi="Book Antiqua"/>
          <w:lang w:val="sq-AL"/>
        </w:rPr>
        <w:t xml:space="preserve"> hapur </w:t>
      </w:r>
      <w:r w:rsidR="00825AA8" w:rsidRPr="003C3A8F">
        <w:rPr>
          <w:rFonts w:ascii="Book Antiqua" w:hAnsi="Book Antiqua"/>
          <w:lang w:val="sq-AL"/>
        </w:rPr>
        <w:t>Ftesa Publike</w:t>
      </w:r>
      <w:r w:rsidR="00D8431A" w:rsidRPr="003C3A8F">
        <w:rPr>
          <w:rFonts w:ascii="Book Antiqua" w:hAnsi="Book Antiqua"/>
          <w:lang w:val="sq-AL"/>
        </w:rPr>
        <w:t xml:space="preserve">; </w:t>
      </w:r>
    </w:p>
    <w:p w:rsidR="00CB783B" w:rsidRDefault="00D8431A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>N</w:t>
      </w:r>
      <w:r w:rsidR="00CB783B" w:rsidRPr="00825AA8">
        <w:rPr>
          <w:rFonts w:ascii="Book Antiqua" w:hAnsi="Book Antiqua"/>
          <w:lang w:val="sq-AL"/>
        </w:rPr>
        <w:t xml:space="preserve">johja e </w:t>
      </w:r>
      <w:r w:rsidR="003025DC">
        <w:rPr>
          <w:rFonts w:ascii="Book Antiqua" w:hAnsi="Book Antiqua"/>
          <w:lang w:val="sq-AL"/>
        </w:rPr>
        <w:t>përgjithshme</w:t>
      </w:r>
      <w:r w:rsidR="00124F74">
        <w:rPr>
          <w:rFonts w:ascii="Book Antiqua" w:hAnsi="Book Antiqua"/>
          <w:lang w:val="sq-AL"/>
        </w:rPr>
        <w:t xml:space="preserve">  e </w:t>
      </w:r>
      <w:r w:rsidR="003025DC">
        <w:rPr>
          <w:rFonts w:ascii="Book Antiqua" w:hAnsi="Book Antiqua"/>
          <w:lang w:val="sq-AL"/>
        </w:rPr>
        <w:t>p</w:t>
      </w:r>
      <w:r w:rsidR="00124F74">
        <w:rPr>
          <w:rFonts w:ascii="Book Antiqua" w:hAnsi="Book Antiqua"/>
          <w:lang w:val="sq-AL"/>
        </w:rPr>
        <w:t xml:space="preserve">unës së MKRS/DiR  </w:t>
      </w:r>
      <w:r w:rsidR="00AF71EE">
        <w:rPr>
          <w:rFonts w:ascii="Book Antiqua" w:hAnsi="Book Antiqua"/>
          <w:lang w:val="sq-AL"/>
        </w:rPr>
        <w:t>dhe qëllimit të tyre të</w:t>
      </w:r>
      <w:r w:rsidR="00CB783B" w:rsidRPr="00825AA8">
        <w:rPr>
          <w:rFonts w:ascii="Book Antiqua" w:hAnsi="Book Antiqua"/>
          <w:lang w:val="sq-AL"/>
        </w:rPr>
        <w:t xml:space="preserve"> punës në fushat në të cilat  </w:t>
      </w:r>
      <w:r w:rsidR="00825AA8" w:rsidRPr="00825AA8">
        <w:rPr>
          <w:rFonts w:ascii="Book Antiqua" w:hAnsi="Book Antiqua"/>
          <w:lang w:val="sq-AL"/>
        </w:rPr>
        <w:t>është</w:t>
      </w:r>
      <w:r w:rsidR="00AF71EE">
        <w:rPr>
          <w:rFonts w:ascii="Book Antiqua" w:hAnsi="Book Antiqua"/>
          <w:lang w:val="sq-AL"/>
        </w:rPr>
        <w:t xml:space="preserve"> hapur </w:t>
      </w:r>
      <w:r w:rsidR="00825AA8" w:rsidRPr="00825AA8">
        <w:rPr>
          <w:rFonts w:ascii="Book Antiqua" w:hAnsi="Book Antiqua"/>
          <w:lang w:val="sq-AL"/>
        </w:rPr>
        <w:t>Ftesa Publike</w:t>
      </w:r>
      <w:r w:rsidRPr="00825AA8">
        <w:rPr>
          <w:rFonts w:ascii="Book Antiqua" w:hAnsi="Book Antiqua"/>
          <w:lang w:val="sq-AL"/>
        </w:rPr>
        <w:t>.</w:t>
      </w:r>
    </w:p>
    <w:p w:rsidR="00B76DE6" w:rsidRPr="00825AA8" w:rsidRDefault="00B76DE6" w:rsidP="00B76DE6">
      <w:pPr>
        <w:pStyle w:val="ListParagraph"/>
        <w:spacing w:after="0" w:line="240" w:lineRule="auto"/>
        <w:jc w:val="both"/>
        <w:rPr>
          <w:rFonts w:ascii="Book Antiqua" w:hAnsi="Book Antiqua"/>
          <w:lang w:val="sq-AL"/>
        </w:rPr>
      </w:pPr>
    </w:p>
    <w:p w:rsidR="00B24833" w:rsidRPr="00E93E04" w:rsidRDefault="008A426A" w:rsidP="008A426A">
      <w:pPr>
        <w:jc w:val="both"/>
        <w:rPr>
          <w:rFonts w:ascii="Book Antiqua" w:hAnsi="Book Antiqua"/>
          <w:b/>
          <w:highlight w:val="lightGray"/>
          <w:lang w:val="sq-AL"/>
        </w:rPr>
      </w:pPr>
      <w:r w:rsidRPr="00F93EF1">
        <w:rPr>
          <w:rFonts w:ascii="Book Antiqua" w:hAnsi="Book Antiqua"/>
          <w:lang w:val="sq-AL"/>
        </w:rPr>
        <w:t xml:space="preserve">Afati për aplikim është deri me datë, </w:t>
      </w:r>
      <w:r w:rsidR="003C3A8F">
        <w:rPr>
          <w:rFonts w:ascii="Book Antiqua" w:hAnsi="Book Antiqua"/>
          <w:b/>
          <w:lang w:val="sq-AL"/>
        </w:rPr>
        <w:t>14</w:t>
      </w:r>
      <w:r w:rsidR="00EF6045" w:rsidRPr="00124F74">
        <w:rPr>
          <w:rFonts w:ascii="Book Antiqua" w:hAnsi="Book Antiqua"/>
          <w:b/>
          <w:lang w:val="sq-AL"/>
        </w:rPr>
        <w:t>.</w:t>
      </w:r>
      <w:r w:rsidR="00AA7B48">
        <w:rPr>
          <w:rFonts w:ascii="Book Antiqua" w:hAnsi="Book Antiqua"/>
          <w:b/>
          <w:lang w:val="sq-AL"/>
        </w:rPr>
        <w:t>0</w:t>
      </w:r>
      <w:r w:rsidR="003C3A8F">
        <w:rPr>
          <w:rFonts w:ascii="Book Antiqua" w:hAnsi="Book Antiqua"/>
          <w:b/>
          <w:lang w:val="sq-AL"/>
        </w:rPr>
        <w:t>6</w:t>
      </w:r>
      <w:r w:rsidR="00A5434E">
        <w:rPr>
          <w:rFonts w:ascii="Book Antiqua" w:hAnsi="Book Antiqua"/>
          <w:b/>
          <w:lang w:val="sq-AL"/>
        </w:rPr>
        <w:t>.2019</w:t>
      </w:r>
      <w:r w:rsidRPr="00124F74">
        <w:rPr>
          <w:rFonts w:ascii="Book Antiqua" w:hAnsi="Book Antiqua"/>
          <w:b/>
          <w:lang w:val="sq-AL"/>
        </w:rPr>
        <w:t>.</w:t>
      </w:r>
      <w:r w:rsidR="006E0062" w:rsidRPr="00F93EF1">
        <w:rPr>
          <w:rFonts w:ascii="Book Antiqua" w:hAnsi="Book Antiqua"/>
          <w:lang w:val="sq-AL"/>
        </w:rPr>
        <w:t xml:space="preserve"> </w:t>
      </w:r>
      <w:r w:rsidRPr="00F93EF1">
        <w:rPr>
          <w:rFonts w:ascii="Book Antiqua" w:hAnsi="Book Antiqua"/>
          <w:lang w:val="sq-AL"/>
        </w:rPr>
        <w:t xml:space="preserve"> </w:t>
      </w:r>
      <w:r w:rsidR="001373C5" w:rsidRPr="00F93EF1">
        <w:rPr>
          <w:rFonts w:ascii="Book Antiqua" w:hAnsi="Book Antiqua"/>
          <w:lang w:val="sq-AL"/>
        </w:rPr>
        <w:t>CV</w:t>
      </w:r>
      <w:r w:rsidRPr="00F93EF1">
        <w:rPr>
          <w:rFonts w:ascii="Book Antiqua" w:hAnsi="Book Antiqua"/>
          <w:lang w:val="sq-AL"/>
        </w:rPr>
        <w:t xml:space="preserve"> duhet të dërgohen në e</w:t>
      </w:r>
      <w:r w:rsidR="00EF6045" w:rsidRPr="00F93EF1">
        <w:rPr>
          <w:rFonts w:ascii="Book Antiqua" w:hAnsi="Book Antiqua"/>
          <w:lang w:val="sq-AL"/>
        </w:rPr>
        <w:t>-</w:t>
      </w:r>
      <w:r w:rsidRPr="00F93EF1">
        <w:rPr>
          <w:rFonts w:ascii="Book Antiqua" w:hAnsi="Book Antiqua"/>
          <w:lang w:val="sq-AL"/>
        </w:rPr>
        <w:t>ma</w:t>
      </w:r>
      <w:r w:rsidR="00EF6045" w:rsidRPr="00F93EF1">
        <w:rPr>
          <w:rFonts w:ascii="Book Antiqua" w:hAnsi="Book Antiqua"/>
          <w:lang w:val="sq-AL"/>
        </w:rPr>
        <w:t>i</w:t>
      </w:r>
      <w:r w:rsidRPr="00F93EF1">
        <w:rPr>
          <w:rFonts w:ascii="Book Antiqua" w:hAnsi="Book Antiqua"/>
          <w:lang w:val="sq-AL"/>
        </w:rPr>
        <w:t xml:space="preserve">l adresën si vijon: </w:t>
      </w:r>
      <w:hyperlink r:id="rId7" w:history="1">
        <w:r w:rsidR="003C3A8F" w:rsidRPr="00F7565B">
          <w:rPr>
            <w:rStyle w:val="Hyperlink"/>
            <w:rFonts w:ascii="Book Antiqua" w:hAnsi="Book Antiqua"/>
            <w:lang w:val="sq-AL"/>
          </w:rPr>
          <w:t>milot.mustafa@rks-gov.net</w:t>
        </w:r>
      </w:hyperlink>
      <w:r w:rsidR="00505FCC" w:rsidRPr="00F93EF1">
        <w:rPr>
          <w:rFonts w:ascii="Book Antiqua" w:hAnsi="Book Antiqua"/>
          <w:lang w:val="sq-AL"/>
        </w:rPr>
        <w:t xml:space="preserve"> </w:t>
      </w:r>
      <w:r w:rsidR="00EF6045" w:rsidRPr="00F93EF1">
        <w:rPr>
          <w:rFonts w:ascii="Book Antiqua" w:hAnsi="Book Antiqua"/>
          <w:lang w:val="sq-AL"/>
        </w:rPr>
        <w:t xml:space="preserve"> </w:t>
      </w:r>
      <w:r w:rsidR="005D2F87" w:rsidRPr="00F93EF1">
        <w:rPr>
          <w:rFonts w:ascii="Book Antiqua" w:hAnsi="Book Antiqua"/>
          <w:lang w:val="sq-AL"/>
        </w:rPr>
        <w:t xml:space="preserve">dhe të shkruhet në </w:t>
      </w:r>
      <w:r w:rsidR="001B1B88" w:rsidRPr="00E93E04">
        <w:rPr>
          <w:rFonts w:ascii="Book Antiqua" w:hAnsi="Book Antiqua"/>
          <w:b/>
          <w:lang w:val="sq-AL"/>
        </w:rPr>
        <w:t>subjekt pozitën për anëtar të komisionit për të cilin aplikoni.</w:t>
      </w:r>
      <w:r w:rsidR="005D2F87" w:rsidRPr="00E93E04">
        <w:rPr>
          <w:rFonts w:ascii="Book Antiqua" w:hAnsi="Book Antiqua"/>
          <w:b/>
          <w:lang w:val="sq-AL"/>
        </w:rPr>
        <w:t xml:space="preserve"> </w:t>
      </w:r>
    </w:p>
    <w:p w:rsidR="00DF77A8" w:rsidRPr="00FA49F6" w:rsidRDefault="00DF77A8" w:rsidP="003568DF">
      <w:pPr>
        <w:jc w:val="both"/>
        <w:rPr>
          <w:rFonts w:ascii="Cambria" w:hAnsi="Cambria"/>
          <w:b/>
          <w:i/>
          <w:sz w:val="24"/>
          <w:szCs w:val="24"/>
          <w:highlight w:val="lightGray"/>
          <w:lang w:val="sq-AL"/>
        </w:rPr>
      </w:pPr>
    </w:p>
    <w:sectPr w:rsidR="00DF77A8" w:rsidRPr="00FA49F6" w:rsidSect="00A6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97F10"/>
    <w:multiLevelType w:val="hybridMultilevel"/>
    <w:tmpl w:val="C1C4FCC0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558D7"/>
    <w:multiLevelType w:val="hybridMultilevel"/>
    <w:tmpl w:val="01465D28"/>
    <w:lvl w:ilvl="0" w:tplc="3BD83588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038F4"/>
    <w:multiLevelType w:val="hybridMultilevel"/>
    <w:tmpl w:val="13A8830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8"/>
  </w:num>
  <w:num w:numId="6">
    <w:abstractNumId w:val="2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DMzNzU1MjcwNDNV0lEKTi0uzszPAykwqgUAJ3u38SwAAAA="/>
  </w:docVars>
  <w:rsids>
    <w:rsidRoot w:val="005E6DED"/>
    <w:rsid w:val="0001513E"/>
    <w:rsid w:val="00023F40"/>
    <w:rsid w:val="00037896"/>
    <w:rsid w:val="00060A65"/>
    <w:rsid w:val="00063DEF"/>
    <w:rsid w:val="00065FA2"/>
    <w:rsid w:val="000A2DD5"/>
    <w:rsid w:val="000F50BA"/>
    <w:rsid w:val="000F7199"/>
    <w:rsid w:val="00103BEC"/>
    <w:rsid w:val="00105385"/>
    <w:rsid w:val="00116E8B"/>
    <w:rsid w:val="00124F74"/>
    <w:rsid w:val="0013604E"/>
    <w:rsid w:val="001373C5"/>
    <w:rsid w:val="0015463F"/>
    <w:rsid w:val="001A3DF8"/>
    <w:rsid w:val="001B027A"/>
    <w:rsid w:val="001B1B88"/>
    <w:rsid w:val="001B2336"/>
    <w:rsid w:val="001C6883"/>
    <w:rsid w:val="001E0A72"/>
    <w:rsid w:val="002109A5"/>
    <w:rsid w:val="0021504A"/>
    <w:rsid w:val="00232B8C"/>
    <w:rsid w:val="00237D91"/>
    <w:rsid w:val="00270358"/>
    <w:rsid w:val="0028291F"/>
    <w:rsid w:val="002A4C8F"/>
    <w:rsid w:val="002B4D31"/>
    <w:rsid w:val="002F14B2"/>
    <w:rsid w:val="002F2F33"/>
    <w:rsid w:val="003012F9"/>
    <w:rsid w:val="003025DC"/>
    <w:rsid w:val="003116CE"/>
    <w:rsid w:val="00344441"/>
    <w:rsid w:val="003568DF"/>
    <w:rsid w:val="0038161C"/>
    <w:rsid w:val="00385AFD"/>
    <w:rsid w:val="00397AB5"/>
    <w:rsid w:val="003C3A8F"/>
    <w:rsid w:val="003C403C"/>
    <w:rsid w:val="003C5839"/>
    <w:rsid w:val="003D1F36"/>
    <w:rsid w:val="004432BE"/>
    <w:rsid w:val="004618AF"/>
    <w:rsid w:val="004736B6"/>
    <w:rsid w:val="004B73CA"/>
    <w:rsid w:val="004C28BB"/>
    <w:rsid w:val="00505FCC"/>
    <w:rsid w:val="00546C38"/>
    <w:rsid w:val="00570CA4"/>
    <w:rsid w:val="00595893"/>
    <w:rsid w:val="005A35D3"/>
    <w:rsid w:val="005A3813"/>
    <w:rsid w:val="005B5FF9"/>
    <w:rsid w:val="005D266E"/>
    <w:rsid w:val="005D2F87"/>
    <w:rsid w:val="005E6DED"/>
    <w:rsid w:val="00605325"/>
    <w:rsid w:val="00614B8E"/>
    <w:rsid w:val="00626E03"/>
    <w:rsid w:val="00653143"/>
    <w:rsid w:val="00676CD6"/>
    <w:rsid w:val="00683C7F"/>
    <w:rsid w:val="006C3017"/>
    <w:rsid w:val="006E0062"/>
    <w:rsid w:val="006E265B"/>
    <w:rsid w:val="006F7D3B"/>
    <w:rsid w:val="00723829"/>
    <w:rsid w:val="007243FE"/>
    <w:rsid w:val="00733A79"/>
    <w:rsid w:val="007628D9"/>
    <w:rsid w:val="007661FC"/>
    <w:rsid w:val="00767CE7"/>
    <w:rsid w:val="007D0988"/>
    <w:rsid w:val="007F285C"/>
    <w:rsid w:val="00814F37"/>
    <w:rsid w:val="00825AA8"/>
    <w:rsid w:val="00831C1F"/>
    <w:rsid w:val="008340FE"/>
    <w:rsid w:val="008470BA"/>
    <w:rsid w:val="008860EF"/>
    <w:rsid w:val="008A426A"/>
    <w:rsid w:val="008B4024"/>
    <w:rsid w:val="008E2ABC"/>
    <w:rsid w:val="00917EBC"/>
    <w:rsid w:val="00933E1B"/>
    <w:rsid w:val="0093635E"/>
    <w:rsid w:val="00995DBD"/>
    <w:rsid w:val="009F3F4E"/>
    <w:rsid w:val="009F75C4"/>
    <w:rsid w:val="00A11640"/>
    <w:rsid w:val="00A13C94"/>
    <w:rsid w:val="00A31148"/>
    <w:rsid w:val="00A340DD"/>
    <w:rsid w:val="00A37174"/>
    <w:rsid w:val="00A44D46"/>
    <w:rsid w:val="00A5434E"/>
    <w:rsid w:val="00A61D28"/>
    <w:rsid w:val="00A87CB1"/>
    <w:rsid w:val="00A90820"/>
    <w:rsid w:val="00A92A69"/>
    <w:rsid w:val="00AA7B48"/>
    <w:rsid w:val="00AB35DD"/>
    <w:rsid w:val="00AB69AF"/>
    <w:rsid w:val="00AF71EE"/>
    <w:rsid w:val="00B117BE"/>
    <w:rsid w:val="00B24833"/>
    <w:rsid w:val="00B3493C"/>
    <w:rsid w:val="00B3536D"/>
    <w:rsid w:val="00B36F37"/>
    <w:rsid w:val="00B46A24"/>
    <w:rsid w:val="00B5687D"/>
    <w:rsid w:val="00B6514F"/>
    <w:rsid w:val="00B751BE"/>
    <w:rsid w:val="00B76DE6"/>
    <w:rsid w:val="00B979C5"/>
    <w:rsid w:val="00BB2BEA"/>
    <w:rsid w:val="00BD7DA4"/>
    <w:rsid w:val="00C27311"/>
    <w:rsid w:val="00C314F9"/>
    <w:rsid w:val="00C52990"/>
    <w:rsid w:val="00C75A50"/>
    <w:rsid w:val="00CB783B"/>
    <w:rsid w:val="00CC6C8A"/>
    <w:rsid w:val="00CE20D1"/>
    <w:rsid w:val="00D12889"/>
    <w:rsid w:val="00D153DF"/>
    <w:rsid w:val="00D20C5C"/>
    <w:rsid w:val="00D22436"/>
    <w:rsid w:val="00D52F16"/>
    <w:rsid w:val="00D75A4D"/>
    <w:rsid w:val="00D8431A"/>
    <w:rsid w:val="00D94017"/>
    <w:rsid w:val="00DF2E09"/>
    <w:rsid w:val="00DF77A8"/>
    <w:rsid w:val="00E55ED1"/>
    <w:rsid w:val="00E821D1"/>
    <w:rsid w:val="00E82731"/>
    <w:rsid w:val="00E87E0A"/>
    <w:rsid w:val="00E93E04"/>
    <w:rsid w:val="00EE4CE8"/>
    <w:rsid w:val="00EE7263"/>
    <w:rsid w:val="00EF6045"/>
    <w:rsid w:val="00F55F40"/>
    <w:rsid w:val="00F93EF1"/>
    <w:rsid w:val="00FA0329"/>
    <w:rsid w:val="00FA4357"/>
    <w:rsid w:val="00FA49F6"/>
    <w:rsid w:val="00FF3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69F967-A4DC-4C07-988B-95C6F0E5B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1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917EBC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99"/>
    <w:rsid w:val="00917EBC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917EBC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paragraph" w:styleId="BodyText2">
    <w:name w:val="Body Text 2"/>
    <w:basedOn w:val="Normal"/>
    <w:link w:val="BodyText2Char"/>
    <w:rsid w:val="00626E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BodyText2Char">
    <w:name w:val="Body Text 2 Char"/>
    <w:basedOn w:val="DefaultParagraphFont"/>
    <w:link w:val="BodyText2"/>
    <w:rsid w:val="00626E03"/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F50BA"/>
  </w:style>
  <w:style w:type="paragraph" w:styleId="NormalWeb">
    <w:name w:val="Normal (Web)"/>
    <w:basedOn w:val="Normal"/>
    <w:uiPriority w:val="99"/>
    <w:unhideWhenUsed/>
    <w:rsid w:val="000F5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character" w:styleId="Hyperlink">
    <w:name w:val="Hyperlink"/>
    <w:basedOn w:val="DefaultParagraphFont"/>
    <w:uiPriority w:val="99"/>
    <w:unhideWhenUsed/>
    <w:rsid w:val="000F50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ilot.mustafa@rks-gov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AE506-AE04-4B6A-8ECE-BAB44711B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</dc:creator>
  <cp:lastModifiedBy>Osman D. Gashi</cp:lastModifiedBy>
  <cp:revision>2</cp:revision>
  <cp:lastPrinted>2018-05-04T08:27:00Z</cp:lastPrinted>
  <dcterms:created xsi:type="dcterms:W3CDTF">2019-05-31T12:21:00Z</dcterms:created>
  <dcterms:modified xsi:type="dcterms:W3CDTF">2019-05-31T12:21:00Z</dcterms:modified>
</cp:coreProperties>
</file>